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ather Daude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t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ude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4 Sunset Drive Holiday Hills 600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jl247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41468772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n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